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E7C6F" w14:textId="6F62081D" w:rsidR="00F1676D" w:rsidRDefault="00F1676D" w:rsidP="00F1676D">
      <w:pPr>
        <w:pStyle w:val="Heading2"/>
        <w:tabs>
          <w:tab w:val="clear" w:pos="5731"/>
          <w:tab w:val="center" w:pos="4680"/>
          <w:tab w:val="left" w:pos="8640"/>
        </w:tabs>
        <w:rPr>
          <w:sz w:val="16"/>
        </w:rPr>
      </w:pPr>
      <w:r>
        <w:t xml:space="preserve">AEIRS Declaration of Nomination </w:t>
      </w:r>
      <w:r>
        <w:rPr>
          <w:b w:val="0"/>
          <w:bCs w:val="0"/>
          <w:sz w:val="16"/>
        </w:rPr>
        <w:t xml:space="preserve">revised </w:t>
      </w:r>
      <w:r w:rsidR="001D6D43">
        <w:rPr>
          <w:b w:val="0"/>
          <w:bCs w:val="0"/>
          <w:sz w:val="16"/>
        </w:rPr>
        <w:t>7/201</w:t>
      </w:r>
      <w:r w:rsidR="00496541">
        <w:rPr>
          <w:b w:val="0"/>
          <w:bCs w:val="0"/>
          <w:sz w:val="16"/>
        </w:rPr>
        <w:t>8</w:t>
      </w:r>
    </w:p>
    <w:p w14:paraId="02FE7C70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1" w14:textId="77777777" w:rsidR="00F1676D" w:rsidRDefault="00F1676D" w:rsidP="00F1676D">
      <w:pPr>
        <w:tabs>
          <w:tab w:val="center" w:pos="468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I have read the qualifications and responsibilities for the office </w:t>
      </w:r>
    </w:p>
    <w:p w14:paraId="02FE7C72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66AEE897" w14:textId="513B816E" w:rsidR="007E76EC" w:rsidRDefault="00F1676D" w:rsidP="00F1676D">
      <w:pPr>
        <w:tabs>
          <w:tab w:val="center" w:pos="468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7E76EC">
        <w:rPr>
          <w:rFonts w:ascii="Arial" w:hAnsi="Arial" w:cs="Arial"/>
          <w:sz w:val="22"/>
          <w:szCs w:val="22"/>
        </w:rPr>
        <w:t>of President-Elect _____</w:t>
      </w:r>
      <w:r w:rsidR="00A26640">
        <w:rPr>
          <w:rFonts w:ascii="Arial" w:hAnsi="Arial" w:cs="Arial"/>
          <w:sz w:val="22"/>
          <w:szCs w:val="22"/>
        </w:rPr>
        <w:t xml:space="preserve"> </w:t>
      </w:r>
      <w:r w:rsidR="007E76EC">
        <w:rPr>
          <w:rFonts w:ascii="Arial" w:hAnsi="Arial" w:cs="Arial"/>
          <w:sz w:val="22"/>
          <w:szCs w:val="22"/>
        </w:rPr>
        <w:t>or Director-at-Large____</w:t>
      </w:r>
      <w:proofErr w:type="gramStart"/>
      <w:r w:rsidR="007E76EC">
        <w:rPr>
          <w:rFonts w:ascii="Arial" w:hAnsi="Arial" w:cs="Arial"/>
          <w:sz w:val="22"/>
          <w:szCs w:val="22"/>
        </w:rPr>
        <w:t xml:space="preserve">_  </w:t>
      </w:r>
      <w:r w:rsidR="00A26640">
        <w:rPr>
          <w:rFonts w:ascii="Arial" w:hAnsi="Arial" w:cs="Arial"/>
          <w:sz w:val="22"/>
          <w:szCs w:val="22"/>
        </w:rPr>
        <w:t>or</w:t>
      </w:r>
      <w:proofErr w:type="gramEnd"/>
      <w:r w:rsidR="00A26640">
        <w:rPr>
          <w:rFonts w:ascii="Arial" w:hAnsi="Arial" w:cs="Arial"/>
          <w:sz w:val="22"/>
          <w:szCs w:val="22"/>
        </w:rPr>
        <w:t xml:space="preserve"> Secretary/Treasurer_____  </w:t>
      </w:r>
    </w:p>
    <w:p w14:paraId="2DC99615" w14:textId="77777777" w:rsidR="007E76EC" w:rsidRDefault="007E76EC" w:rsidP="00F1676D">
      <w:pPr>
        <w:tabs>
          <w:tab w:val="center" w:pos="468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3" w14:textId="1D8260D5" w:rsidR="00F1676D" w:rsidRDefault="00F1676D" w:rsidP="00F1676D">
      <w:pPr>
        <w:tabs>
          <w:tab w:val="center" w:pos="468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d wish to be considered as a candidate.</w:t>
      </w:r>
    </w:p>
    <w:p w14:paraId="02FE7C74" w14:textId="77777777" w:rsidR="00F1676D" w:rsidRDefault="00F1676D" w:rsidP="00F1676D">
      <w:pPr>
        <w:tabs>
          <w:tab w:val="center" w:pos="468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5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6" w14:textId="5437978B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gnature of Nominee ____________________________________________________ </w:t>
      </w:r>
    </w:p>
    <w:p w14:paraId="02FE7C77" w14:textId="49E892CD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                                       </w:t>
      </w:r>
      <w:r w:rsidRPr="00193910">
        <w:rPr>
          <w:i/>
          <w:sz w:val="16"/>
          <w:szCs w:val="16"/>
        </w:rPr>
        <w:t>electronic signature is acceptable</w:t>
      </w:r>
    </w:p>
    <w:p w14:paraId="7A549F75" w14:textId="1B76354E" w:rsidR="007E76EC" w:rsidRDefault="007E76EC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20E7B719" w14:textId="1F77D1AA" w:rsidR="007E76EC" w:rsidRDefault="007E76EC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ted Name: ________________________________________________</w:t>
      </w:r>
    </w:p>
    <w:p w14:paraId="02FE7C78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9" w14:textId="77777777" w:rsidR="00F1676D" w:rsidRDefault="00F1676D" w:rsidP="00F1676D">
      <w:r>
        <w:t>**************************************</w:t>
      </w:r>
      <w:r w:rsidR="00DC1FBD">
        <w:t>*********************</w:t>
      </w:r>
    </w:p>
    <w:p w14:paraId="02FE7C7A" w14:textId="77777777" w:rsidR="00DC1FBD" w:rsidRDefault="00DC1FBD" w:rsidP="00F1676D">
      <w:pPr>
        <w:pStyle w:val="Heading1"/>
      </w:pPr>
    </w:p>
    <w:p w14:paraId="02FE7C7B" w14:textId="41366567" w:rsidR="00F1676D" w:rsidRDefault="00F1676D" w:rsidP="00F1676D">
      <w:pPr>
        <w:pStyle w:val="Heading1"/>
      </w:pPr>
      <w:r>
        <w:t>Deadline for returning this form:</w:t>
      </w:r>
      <w:r w:rsidR="00DC1FBD">
        <w:t xml:space="preserve">    </w:t>
      </w:r>
      <w:r w:rsidR="00763816">
        <w:rPr>
          <w:color w:val="FF0000"/>
          <w:sz w:val="32"/>
          <w:szCs w:val="32"/>
        </w:rPr>
        <w:t xml:space="preserve">January </w:t>
      </w:r>
      <w:r w:rsidR="0021560E">
        <w:rPr>
          <w:color w:val="FF0000"/>
          <w:sz w:val="32"/>
          <w:szCs w:val="32"/>
        </w:rPr>
        <w:t>1</w:t>
      </w:r>
      <w:r w:rsidR="00A26640">
        <w:rPr>
          <w:color w:val="FF0000"/>
          <w:sz w:val="32"/>
          <w:szCs w:val="32"/>
        </w:rPr>
        <w:t>5</w:t>
      </w:r>
      <w:r w:rsidR="00DC1FBD" w:rsidRPr="00DC1FBD">
        <w:rPr>
          <w:color w:val="FF0000"/>
          <w:sz w:val="32"/>
          <w:szCs w:val="32"/>
        </w:rPr>
        <w:t>, 20</w:t>
      </w:r>
      <w:r w:rsidR="00F513C2">
        <w:rPr>
          <w:color w:val="FF0000"/>
          <w:sz w:val="32"/>
          <w:szCs w:val="32"/>
        </w:rPr>
        <w:t>2</w:t>
      </w:r>
      <w:r w:rsidR="00A26640">
        <w:rPr>
          <w:color w:val="FF0000"/>
          <w:sz w:val="32"/>
          <w:szCs w:val="32"/>
        </w:rPr>
        <w:t>1</w:t>
      </w:r>
    </w:p>
    <w:p w14:paraId="02FE7C7C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D" w14:textId="77777777" w:rsidR="00F1676D" w:rsidRDefault="002F1BC3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me</w:t>
      </w:r>
      <w:r w:rsidR="00B63FEC">
        <w:rPr>
          <w:rFonts w:ascii="Arial" w:hAnsi="Arial" w:cs="Arial"/>
          <w:sz w:val="22"/>
          <w:szCs w:val="22"/>
        </w:rPr>
        <w:t>: _</w:t>
      </w:r>
      <w:r w:rsidR="00F1676D">
        <w:rPr>
          <w:rFonts w:ascii="Arial" w:hAnsi="Arial" w:cs="Arial"/>
          <w:sz w:val="22"/>
          <w:szCs w:val="22"/>
        </w:rPr>
        <w:t>______________________________________</w:t>
      </w:r>
      <w:r>
        <w:rPr>
          <w:rFonts w:ascii="Arial" w:hAnsi="Arial" w:cs="Arial"/>
          <w:sz w:val="22"/>
          <w:szCs w:val="22"/>
        </w:rPr>
        <w:t>__________________________</w:t>
      </w:r>
    </w:p>
    <w:p w14:paraId="02FE7C7E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7F" w14:textId="77777777" w:rsidR="00F1676D" w:rsidRDefault="002F1BC3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iness Address</w:t>
      </w:r>
      <w:r w:rsidR="00B63FEC">
        <w:rPr>
          <w:rFonts w:ascii="Arial" w:hAnsi="Arial" w:cs="Arial"/>
          <w:sz w:val="22"/>
          <w:szCs w:val="22"/>
        </w:rPr>
        <w:t>: _</w:t>
      </w:r>
      <w:r w:rsidR="00F1676D">
        <w:rPr>
          <w:rFonts w:ascii="Arial" w:hAnsi="Arial" w:cs="Arial"/>
          <w:sz w:val="22"/>
          <w:szCs w:val="22"/>
        </w:rPr>
        <w:t>____________________________</w:t>
      </w:r>
      <w:r w:rsidR="00D80C63">
        <w:rPr>
          <w:rFonts w:ascii="Arial" w:hAnsi="Arial" w:cs="Arial"/>
          <w:sz w:val="22"/>
          <w:szCs w:val="22"/>
        </w:rPr>
        <w:t>__________________________</w:t>
      </w:r>
    </w:p>
    <w:p w14:paraId="02FE7C80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81" w14:textId="649AC4F0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iness Telephone</w:t>
      </w:r>
      <w:r w:rsidR="00B63FEC">
        <w:rPr>
          <w:rFonts w:ascii="Arial" w:hAnsi="Arial" w:cs="Arial"/>
          <w:sz w:val="22"/>
          <w:szCs w:val="22"/>
        </w:rPr>
        <w:t>: _</w:t>
      </w:r>
      <w:r>
        <w:rPr>
          <w:rFonts w:ascii="Arial" w:hAnsi="Arial" w:cs="Arial"/>
          <w:sz w:val="22"/>
          <w:szCs w:val="22"/>
        </w:rPr>
        <w:t>__________________________</w:t>
      </w:r>
      <w:r w:rsidR="00D80C63">
        <w:rPr>
          <w:rFonts w:ascii="Arial" w:hAnsi="Arial" w:cs="Arial"/>
          <w:sz w:val="22"/>
          <w:szCs w:val="22"/>
        </w:rPr>
        <w:t>__________________________</w:t>
      </w:r>
    </w:p>
    <w:p w14:paraId="20820C39" w14:textId="381BA2CD" w:rsidR="00AB65DE" w:rsidRDefault="00AB65DE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17415FE0" w14:textId="74FB4287" w:rsidR="00AB65DE" w:rsidRDefault="00AB65DE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mail Address: __________________________________________________________</w:t>
      </w:r>
    </w:p>
    <w:p w14:paraId="02FE7C82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b/>
          <w:bCs/>
          <w:sz w:val="22"/>
          <w:szCs w:val="22"/>
        </w:rPr>
      </w:pPr>
    </w:p>
    <w:p w14:paraId="02FE7C83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ave you previously held office in the AERS/AEIRS?       _____No   _____Yes</w:t>
      </w:r>
    </w:p>
    <w:p w14:paraId="02FE7C84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85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yes, year and office previously held</w:t>
      </w:r>
      <w:r w:rsidR="00B63FEC">
        <w:rPr>
          <w:rFonts w:ascii="Arial" w:hAnsi="Arial" w:cs="Arial"/>
          <w:sz w:val="22"/>
          <w:szCs w:val="22"/>
        </w:rPr>
        <w:t>: _</w:t>
      </w:r>
      <w:r>
        <w:rPr>
          <w:rFonts w:ascii="Arial" w:hAnsi="Arial" w:cs="Arial"/>
          <w:sz w:val="22"/>
          <w:szCs w:val="22"/>
        </w:rPr>
        <w:t>_______________________________________</w:t>
      </w:r>
    </w:p>
    <w:p w14:paraId="02FE7C86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87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</w:t>
      </w:r>
    </w:p>
    <w:p w14:paraId="02FE7C88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89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</w:p>
    <w:p w14:paraId="02FE7C8A" w14:textId="5F723713" w:rsidR="00F1676D" w:rsidRDefault="002F1BC3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e</w:t>
      </w:r>
      <w:r w:rsidR="00F1676D">
        <w:rPr>
          <w:rFonts w:ascii="Arial" w:hAnsi="Arial" w:cs="Arial"/>
          <w:b/>
          <w:bCs/>
          <w:sz w:val="22"/>
          <w:szCs w:val="22"/>
        </w:rPr>
        <w:t xml:space="preserve"> Candidate Profile</w:t>
      </w:r>
      <w:r w:rsidR="007B693A">
        <w:rPr>
          <w:rFonts w:ascii="Arial" w:hAnsi="Arial" w:cs="Arial"/>
          <w:b/>
          <w:bCs/>
          <w:sz w:val="22"/>
          <w:szCs w:val="22"/>
        </w:rPr>
        <w:t xml:space="preserve"> form</w:t>
      </w:r>
      <w:r w:rsidR="00F1676D">
        <w:rPr>
          <w:rFonts w:ascii="Arial" w:hAnsi="Arial" w:cs="Arial"/>
          <w:b/>
          <w:bCs/>
          <w:sz w:val="22"/>
          <w:szCs w:val="22"/>
        </w:rPr>
        <w:t>, which will include your Position Stateme</w:t>
      </w:r>
      <w:r>
        <w:rPr>
          <w:rFonts w:ascii="Arial" w:hAnsi="Arial" w:cs="Arial"/>
          <w:b/>
          <w:bCs/>
          <w:sz w:val="22"/>
          <w:szCs w:val="22"/>
        </w:rPr>
        <w:t xml:space="preserve">nt, will be sent </w:t>
      </w:r>
      <w:r w:rsidR="00502371">
        <w:rPr>
          <w:rFonts w:ascii="Arial" w:hAnsi="Arial" w:cs="Arial"/>
          <w:b/>
          <w:bCs/>
          <w:sz w:val="22"/>
          <w:szCs w:val="22"/>
        </w:rPr>
        <w:t xml:space="preserve">to you </w:t>
      </w:r>
      <w:r>
        <w:rPr>
          <w:rFonts w:ascii="Arial" w:hAnsi="Arial" w:cs="Arial"/>
          <w:b/>
          <w:bCs/>
          <w:sz w:val="22"/>
          <w:szCs w:val="22"/>
        </w:rPr>
        <w:t xml:space="preserve">from the </w:t>
      </w:r>
      <w:r w:rsidR="00AB65DE">
        <w:rPr>
          <w:rFonts w:ascii="Arial" w:hAnsi="Arial" w:cs="Arial"/>
          <w:b/>
          <w:bCs/>
          <w:sz w:val="22"/>
          <w:szCs w:val="22"/>
        </w:rPr>
        <w:t>Admin</w:t>
      </w:r>
      <w:r w:rsidR="00B945A0">
        <w:rPr>
          <w:rFonts w:ascii="Arial" w:hAnsi="Arial" w:cs="Arial"/>
          <w:b/>
          <w:bCs/>
          <w:sz w:val="22"/>
          <w:szCs w:val="22"/>
        </w:rPr>
        <w:t>i</w:t>
      </w:r>
      <w:r w:rsidR="00AB65DE">
        <w:rPr>
          <w:rFonts w:ascii="Arial" w:hAnsi="Arial" w:cs="Arial"/>
          <w:b/>
          <w:bCs/>
          <w:sz w:val="22"/>
          <w:szCs w:val="22"/>
        </w:rPr>
        <w:t>strative</w:t>
      </w:r>
      <w:r>
        <w:rPr>
          <w:rFonts w:ascii="Arial" w:hAnsi="Arial" w:cs="Arial"/>
          <w:b/>
          <w:bCs/>
          <w:sz w:val="22"/>
          <w:szCs w:val="22"/>
        </w:rPr>
        <w:t xml:space="preserve"> Office. This Declaration form can be </w:t>
      </w:r>
      <w:r w:rsidR="00502371">
        <w:rPr>
          <w:rFonts w:ascii="Arial" w:hAnsi="Arial" w:cs="Arial"/>
          <w:b/>
          <w:bCs/>
          <w:sz w:val="22"/>
          <w:szCs w:val="22"/>
        </w:rPr>
        <w:t>return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F513C2">
        <w:rPr>
          <w:rFonts w:ascii="Arial" w:hAnsi="Arial" w:cs="Arial"/>
          <w:b/>
          <w:bCs/>
          <w:sz w:val="22"/>
          <w:szCs w:val="22"/>
        </w:rPr>
        <w:t>any time</w:t>
      </w:r>
      <w:r w:rsidR="00502371">
        <w:rPr>
          <w:rFonts w:ascii="Arial" w:hAnsi="Arial" w:cs="Arial"/>
          <w:b/>
          <w:bCs/>
          <w:sz w:val="22"/>
          <w:szCs w:val="22"/>
        </w:rPr>
        <w:t xml:space="preserve"> prior to the deadline listed above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="00F1676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FE7C8B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b/>
          <w:bCs/>
          <w:sz w:val="22"/>
          <w:szCs w:val="22"/>
        </w:rPr>
      </w:pPr>
      <w:bookmarkStart w:id="0" w:name="QuickMark"/>
      <w:bookmarkEnd w:id="0"/>
    </w:p>
    <w:p w14:paraId="02FE7C8C" w14:textId="77777777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b/>
          <w:bCs/>
          <w:sz w:val="22"/>
          <w:szCs w:val="22"/>
        </w:rPr>
      </w:pPr>
    </w:p>
    <w:p w14:paraId="02FE7C8D" w14:textId="6E9CA37F" w:rsidR="00F1676D" w:rsidRDefault="00F1676D" w:rsidP="00F1676D">
      <w:pPr>
        <w:tabs>
          <w:tab w:val="left" w:pos="180"/>
          <w:tab w:val="left" w:pos="338"/>
          <w:tab w:val="left" w:pos="720"/>
          <w:tab w:val="left" w:pos="1170"/>
          <w:tab w:val="left" w:pos="86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lease note: </w:t>
      </w:r>
      <w:r>
        <w:rPr>
          <w:rFonts w:ascii="Arial" w:hAnsi="Arial" w:cs="Arial"/>
          <w:b/>
          <w:bCs/>
          <w:sz w:val="22"/>
          <w:szCs w:val="22"/>
          <w:u w:val="single"/>
        </w:rPr>
        <w:t>All</w:t>
      </w:r>
      <w:r>
        <w:rPr>
          <w:rFonts w:ascii="Arial" w:hAnsi="Arial" w:cs="Arial"/>
          <w:b/>
          <w:bCs/>
          <w:sz w:val="22"/>
          <w:szCs w:val="22"/>
        </w:rPr>
        <w:t xml:space="preserve"> elected Board members must make travel arrangements that permit them to attend the post Board meeting</w:t>
      </w:r>
      <w:r w:rsidR="00496541">
        <w:rPr>
          <w:rFonts w:ascii="Arial" w:hAnsi="Arial" w:cs="Arial"/>
          <w:b/>
          <w:bCs/>
          <w:sz w:val="22"/>
          <w:szCs w:val="22"/>
        </w:rPr>
        <w:t xml:space="preserve"> on July 1</w:t>
      </w:r>
      <w:r w:rsidR="00A26640">
        <w:rPr>
          <w:rFonts w:ascii="Arial" w:hAnsi="Arial" w:cs="Arial"/>
          <w:b/>
          <w:bCs/>
          <w:sz w:val="22"/>
          <w:szCs w:val="22"/>
        </w:rPr>
        <w:t>0</w:t>
      </w:r>
      <w:r w:rsidR="00496541" w:rsidRPr="00496541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496541">
        <w:rPr>
          <w:rFonts w:ascii="Arial" w:hAnsi="Arial" w:cs="Arial"/>
          <w:b/>
          <w:bCs/>
          <w:sz w:val="22"/>
          <w:szCs w:val="22"/>
        </w:rPr>
        <w:t>, 20</w:t>
      </w:r>
      <w:r w:rsidR="00F513C2">
        <w:rPr>
          <w:rFonts w:ascii="Arial" w:hAnsi="Arial" w:cs="Arial"/>
          <w:b/>
          <w:bCs/>
          <w:sz w:val="22"/>
          <w:szCs w:val="22"/>
        </w:rPr>
        <w:t>2</w:t>
      </w:r>
      <w:r w:rsidR="00A26640">
        <w:rPr>
          <w:rFonts w:ascii="Arial" w:hAnsi="Arial" w:cs="Arial"/>
          <w:b/>
          <w:bCs/>
          <w:sz w:val="22"/>
          <w:szCs w:val="22"/>
        </w:rPr>
        <w:t>1</w:t>
      </w:r>
      <w:r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2FE7C8E" w14:textId="77777777" w:rsidR="00F1676D" w:rsidRDefault="00F1676D" w:rsidP="00F1676D"/>
    <w:p w14:paraId="02FE7C8F" w14:textId="77777777" w:rsidR="00F1676D" w:rsidRDefault="00F1676D" w:rsidP="00F1676D"/>
    <w:p w14:paraId="02FE7C90" w14:textId="77777777" w:rsidR="00F1676D" w:rsidRDefault="00F1676D" w:rsidP="00F1676D">
      <w:pPr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>Return this completed form to:</w:t>
      </w:r>
      <w:r>
        <w:rPr>
          <w:rFonts w:ascii="Arial" w:hAnsi="Arial" w:cs="Arial"/>
          <w:sz w:val="22"/>
        </w:rPr>
        <w:tab/>
        <w:t>AEIRS Executive Office</w:t>
      </w:r>
    </w:p>
    <w:p w14:paraId="02FE7C91" w14:textId="684582FB" w:rsidR="00F1676D" w:rsidRPr="00ED0A86" w:rsidRDefault="00F1676D" w:rsidP="00F1676D">
      <w:pPr>
        <w:rPr>
          <w:rFonts w:ascii="Arial" w:hAnsi="Arial" w:cs="Arial"/>
          <w:sz w:val="22"/>
          <w:lang w:val="pt-BR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1D6D43">
        <w:rPr>
          <w:rFonts w:ascii="Arial" w:hAnsi="Arial" w:cs="Arial"/>
          <w:sz w:val="22"/>
          <w:lang w:val="pt-BR"/>
        </w:rPr>
        <w:t>526 Kingwood Drive #412</w:t>
      </w:r>
    </w:p>
    <w:p w14:paraId="02FE7C92" w14:textId="4BCD96E6" w:rsidR="00F1676D" w:rsidRPr="00ED0A86" w:rsidRDefault="00F1676D" w:rsidP="00F1676D">
      <w:pPr>
        <w:rPr>
          <w:rFonts w:ascii="Arial" w:hAnsi="Arial" w:cs="Arial"/>
          <w:sz w:val="22"/>
          <w:lang w:val="pt-BR"/>
        </w:rPr>
      </w:pP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="001D6D43">
        <w:rPr>
          <w:rFonts w:ascii="Arial" w:hAnsi="Arial" w:cs="Arial"/>
          <w:sz w:val="22"/>
          <w:lang w:val="pt-BR"/>
        </w:rPr>
        <w:t>Kingwood Texas 77339-4473</w:t>
      </w:r>
    </w:p>
    <w:p w14:paraId="02FE7C93" w14:textId="61DA8E5A" w:rsidR="00F1676D" w:rsidRPr="00ED0A86" w:rsidRDefault="001D6D43" w:rsidP="00F1676D">
      <w:pPr>
        <w:rPr>
          <w:rFonts w:ascii="Arial" w:hAnsi="Arial" w:cs="Arial"/>
          <w:sz w:val="22"/>
          <w:lang w:val="pt-BR"/>
        </w:rPr>
      </w:pPr>
      <w:r>
        <w:rPr>
          <w:rFonts w:ascii="Arial" w:hAnsi="Arial" w:cs="Arial"/>
          <w:sz w:val="22"/>
          <w:lang w:val="pt-BR"/>
        </w:rPr>
        <w:tab/>
      </w:r>
      <w:r>
        <w:rPr>
          <w:rFonts w:ascii="Arial" w:hAnsi="Arial" w:cs="Arial"/>
          <w:sz w:val="22"/>
          <w:lang w:val="pt-BR"/>
        </w:rPr>
        <w:tab/>
      </w:r>
      <w:r>
        <w:rPr>
          <w:rFonts w:ascii="Arial" w:hAnsi="Arial" w:cs="Arial"/>
          <w:sz w:val="22"/>
          <w:lang w:val="pt-BR"/>
        </w:rPr>
        <w:tab/>
      </w:r>
      <w:r>
        <w:rPr>
          <w:rFonts w:ascii="Arial" w:hAnsi="Arial" w:cs="Arial"/>
          <w:sz w:val="22"/>
          <w:lang w:val="pt-BR"/>
        </w:rPr>
        <w:tab/>
      </w:r>
      <w:r>
        <w:rPr>
          <w:rFonts w:ascii="Arial" w:hAnsi="Arial" w:cs="Arial"/>
          <w:sz w:val="22"/>
          <w:lang w:val="pt-BR"/>
        </w:rPr>
        <w:tab/>
        <w:t>Phone (936) 647-1443</w:t>
      </w:r>
      <w:r w:rsidR="00F1676D" w:rsidRPr="00ED0A86">
        <w:rPr>
          <w:rFonts w:ascii="Arial" w:hAnsi="Arial" w:cs="Arial"/>
          <w:sz w:val="22"/>
          <w:lang w:val="pt-BR"/>
        </w:rPr>
        <w:tab/>
      </w:r>
    </w:p>
    <w:p w14:paraId="02FE7C94" w14:textId="407CEB19" w:rsidR="00F1676D" w:rsidRPr="00ED0A86" w:rsidRDefault="00F1676D" w:rsidP="00F1676D">
      <w:pPr>
        <w:rPr>
          <w:rFonts w:ascii="Arial" w:hAnsi="Arial" w:cs="Arial"/>
          <w:sz w:val="22"/>
          <w:lang w:val="pt-BR"/>
        </w:rPr>
      </w:pP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  <w:t>Fax (</w:t>
      </w:r>
      <w:r w:rsidR="001D6D43">
        <w:rPr>
          <w:rFonts w:ascii="Arial" w:hAnsi="Arial" w:cs="Arial"/>
          <w:sz w:val="22"/>
          <w:lang w:val="pt-BR"/>
        </w:rPr>
        <w:t>281) 605-1450</w:t>
      </w:r>
    </w:p>
    <w:p w14:paraId="02FE7C95" w14:textId="1B0A583F" w:rsidR="00E316FA" w:rsidRDefault="00F1676D" w:rsidP="00F1676D">
      <w:pPr>
        <w:rPr>
          <w:rFonts w:ascii="Arial" w:hAnsi="Arial" w:cs="Arial"/>
          <w:sz w:val="22"/>
        </w:rPr>
      </w:pP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Pr="00ED0A86">
        <w:rPr>
          <w:rFonts w:ascii="Arial" w:hAnsi="Arial" w:cs="Arial"/>
          <w:sz w:val="22"/>
          <w:lang w:val="pt-BR"/>
        </w:rPr>
        <w:tab/>
      </w:r>
      <w:r w:rsidR="00B63FEC">
        <w:rPr>
          <w:rFonts w:ascii="Arial" w:hAnsi="Arial" w:cs="Arial"/>
          <w:sz w:val="22"/>
        </w:rPr>
        <w:t xml:space="preserve">Email </w:t>
      </w:r>
      <w:hyperlink r:id="rId4" w:history="1">
        <w:r w:rsidR="00CE53E2" w:rsidRPr="0050072B">
          <w:rPr>
            <w:rStyle w:val="Hyperlink"/>
            <w:rFonts w:ascii="Arial" w:hAnsi="Arial" w:cs="Arial"/>
            <w:sz w:val="22"/>
          </w:rPr>
          <w:t>operations@aeirs.org</w:t>
        </w:r>
      </w:hyperlink>
    </w:p>
    <w:p w14:paraId="02FE7C96" w14:textId="77777777" w:rsidR="00F1676D" w:rsidRPr="00F1676D" w:rsidRDefault="00F1676D" w:rsidP="00F1676D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szCs w:val="22"/>
        </w:rPr>
        <w:t xml:space="preserve">   </w:t>
      </w:r>
    </w:p>
    <w:p w14:paraId="02FE7C97" w14:textId="77777777" w:rsidR="00221327" w:rsidRPr="00F1676D" w:rsidRDefault="00221327" w:rsidP="00F1676D"/>
    <w:sectPr w:rsidR="00221327" w:rsidRPr="00F1676D" w:rsidSect="002F1BC3">
      <w:pgSz w:w="12240" w:h="15840"/>
      <w:pgMar w:top="1440" w:right="1152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7A0NjM0NjAGspR0lIJTi4sz8/NACoxqAZxPaOQsAAAA"/>
  </w:docVars>
  <w:rsids>
    <w:rsidRoot w:val="007E744A"/>
    <w:rsid w:val="001A503B"/>
    <w:rsid w:val="001D6D43"/>
    <w:rsid w:val="0021560E"/>
    <w:rsid w:val="00221327"/>
    <w:rsid w:val="002F1BC3"/>
    <w:rsid w:val="003E39DF"/>
    <w:rsid w:val="00414707"/>
    <w:rsid w:val="00496541"/>
    <w:rsid w:val="004D74AE"/>
    <w:rsid w:val="00502371"/>
    <w:rsid w:val="005A79F2"/>
    <w:rsid w:val="006642C8"/>
    <w:rsid w:val="00763816"/>
    <w:rsid w:val="00797D18"/>
    <w:rsid w:val="007B693A"/>
    <w:rsid w:val="007E744A"/>
    <w:rsid w:val="007E76EC"/>
    <w:rsid w:val="00A26640"/>
    <w:rsid w:val="00A42463"/>
    <w:rsid w:val="00AB65DE"/>
    <w:rsid w:val="00B63FEC"/>
    <w:rsid w:val="00B945A0"/>
    <w:rsid w:val="00CE53E2"/>
    <w:rsid w:val="00D80C63"/>
    <w:rsid w:val="00DC1FBD"/>
    <w:rsid w:val="00DE6A54"/>
    <w:rsid w:val="00E316FA"/>
    <w:rsid w:val="00EC6F40"/>
    <w:rsid w:val="00ED3F1D"/>
    <w:rsid w:val="00F1676D"/>
    <w:rsid w:val="00F513C2"/>
    <w:rsid w:val="00FF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FE7C6F"/>
  <w15:docId w15:val="{7449B367-1D42-4196-9A31-2F20E0420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A54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80"/>
        <w:tab w:val="left" w:pos="338"/>
        <w:tab w:val="left" w:pos="720"/>
        <w:tab w:val="left" w:pos="1170"/>
        <w:tab w:val="left" w:pos="8640"/>
      </w:tabs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tabs>
        <w:tab w:val="center" w:pos="5731"/>
      </w:tabs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6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53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operations@aei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RS Declaration of Nomination rev 2/2002</vt:lpstr>
    </vt:vector>
  </TitlesOfParts>
  <Company>Microsoft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S Declaration of Nomination rev 2/2002</dc:title>
  <dc:creator>John P. Christensen</dc:creator>
  <cp:lastModifiedBy>KH</cp:lastModifiedBy>
  <cp:revision>3</cp:revision>
  <cp:lastPrinted>2002-04-04T19:18:00Z</cp:lastPrinted>
  <dcterms:created xsi:type="dcterms:W3CDTF">2020-07-26T21:51:00Z</dcterms:created>
  <dcterms:modified xsi:type="dcterms:W3CDTF">2020-10-0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0</vt:lpwstr>
  </property>
  <property fmtid="{D5CDD505-2E9C-101B-9397-08002B2CF9AE}" pid="3" name="FileId">
    <vt:lpwstr>1211624</vt:lpwstr>
  </property>
  <property fmtid="{D5CDD505-2E9C-101B-9397-08002B2CF9AE}" pid="4" name="StyleId">
    <vt:lpwstr>http://www.zotero.org/styles/vancouver</vt:lpwstr>
  </property>
</Properties>
</file>